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C62C5" w14:textId="4625C872" w:rsidR="00DE3F9A" w:rsidRPr="00807B0E" w:rsidRDefault="00DE3F9A" w:rsidP="00807B0E">
      <w:pPr>
        <w:spacing w:after="0" w:line="240" w:lineRule="auto"/>
        <w:jc w:val="center"/>
        <w:rPr>
          <w:b/>
          <w:sz w:val="18"/>
          <w:szCs w:val="18"/>
        </w:rPr>
      </w:pPr>
      <w:r w:rsidRPr="00807B0E">
        <w:rPr>
          <w:b/>
          <w:sz w:val="18"/>
          <w:szCs w:val="18"/>
        </w:rPr>
        <w:t>T.C. Erzurum Teknik Üniversitesi</w:t>
      </w:r>
    </w:p>
    <w:p w14:paraId="5655D8E3" w14:textId="77777777" w:rsidR="00DE3F9A" w:rsidRPr="00807B0E" w:rsidRDefault="00DE3F9A" w:rsidP="00DE3F9A">
      <w:pPr>
        <w:spacing w:after="0" w:line="240" w:lineRule="auto"/>
        <w:jc w:val="center"/>
        <w:rPr>
          <w:b/>
          <w:sz w:val="18"/>
          <w:szCs w:val="18"/>
        </w:rPr>
      </w:pPr>
      <w:r w:rsidRPr="00807B0E">
        <w:rPr>
          <w:b/>
          <w:sz w:val="18"/>
          <w:szCs w:val="18"/>
        </w:rPr>
        <w:t>Edebiyat Fakültesi</w:t>
      </w:r>
    </w:p>
    <w:p w14:paraId="366E5495" w14:textId="77777777" w:rsidR="00DE3F9A" w:rsidRPr="00807B0E" w:rsidRDefault="00DE3F9A" w:rsidP="00DE3F9A">
      <w:pPr>
        <w:spacing w:after="0" w:line="240" w:lineRule="auto"/>
        <w:jc w:val="center"/>
        <w:rPr>
          <w:b/>
          <w:sz w:val="18"/>
          <w:szCs w:val="18"/>
        </w:rPr>
      </w:pPr>
      <w:r w:rsidRPr="00807B0E">
        <w:rPr>
          <w:b/>
          <w:sz w:val="18"/>
          <w:szCs w:val="18"/>
        </w:rPr>
        <w:t>İngiliz Dili ve Edebiyatı Bölümü</w:t>
      </w:r>
    </w:p>
    <w:p w14:paraId="41AFA2FC" w14:textId="4165A6B6" w:rsidR="00DE3F9A" w:rsidRPr="00807B0E" w:rsidRDefault="00DE3F9A" w:rsidP="00DE3F9A">
      <w:pPr>
        <w:spacing w:after="0" w:line="240" w:lineRule="auto"/>
        <w:jc w:val="center"/>
        <w:rPr>
          <w:b/>
          <w:sz w:val="18"/>
          <w:szCs w:val="18"/>
        </w:rPr>
      </w:pPr>
      <w:r w:rsidRPr="00807B0E">
        <w:rPr>
          <w:b/>
          <w:sz w:val="18"/>
          <w:szCs w:val="18"/>
        </w:rPr>
        <w:t>202</w:t>
      </w:r>
      <w:r w:rsidR="009C6798" w:rsidRPr="00807B0E">
        <w:rPr>
          <w:b/>
          <w:sz w:val="18"/>
          <w:szCs w:val="18"/>
        </w:rPr>
        <w:t>5</w:t>
      </w:r>
      <w:r w:rsidRPr="00807B0E">
        <w:rPr>
          <w:b/>
          <w:sz w:val="18"/>
          <w:szCs w:val="18"/>
        </w:rPr>
        <w:t>-2</w:t>
      </w:r>
      <w:r w:rsidR="009C6798" w:rsidRPr="00807B0E">
        <w:rPr>
          <w:b/>
          <w:sz w:val="18"/>
          <w:szCs w:val="18"/>
        </w:rPr>
        <w:t xml:space="preserve">6 </w:t>
      </w:r>
      <w:r w:rsidR="002970E0" w:rsidRPr="00807B0E">
        <w:rPr>
          <w:b/>
          <w:sz w:val="18"/>
          <w:szCs w:val="18"/>
        </w:rPr>
        <w:t xml:space="preserve">Bahar </w:t>
      </w:r>
      <w:r w:rsidR="00176A2A" w:rsidRPr="00807B0E">
        <w:rPr>
          <w:b/>
          <w:sz w:val="18"/>
          <w:szCs w:val="18"/>
        </w:rPr>
        <w:t xml:space="preserve">Dönemi </w:t>
      </w:r>
      <w:r w:rsidR="002970E0" w:rsidRPr="00807B0E">
        <w:rPr>
          <w:b/>
          <w:sz w:val="18"/>
          <w:szCs w:val="18"/>
        </w:rPr>
        <w:t xml:space="preserve">Vize </w:t>
      </w:r>
      <w:r w:rsidRPr="00807B0E">
        <w:rPr>
          <w:b/>
          <w:sz w:val="18"/>
          <w:szCs w:val="18"/>
        </w:rPr>
        <w:t>Sınav Programı</w:t>
      </w:r>
    </w:p>
    <w:p w14:paraId="13D21088" w14:textId="77777777" w:rsidR="00EC5CB5" w:rsidRPr="00807B0E" w:rsidRDefault="00EC5CB5" w:rsidP="00386ACB">
      <w:pPr>
        <w:spacing w:after="0" w:line="240" w:lineRule="auto"/>
        <w:rPr>
          <w:b/>
          <w:sz w:val="18"/>
          <w:szCs w:val="18"/>
        </w:rPr>
      </w:pPr>
    </w:p>
    <w:tbl>
      <w:tblPr>
        <w:tblStyle w:val="PlainTable1"/>
        <w:tblW w:w="79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3"/>
        <w:gridCol w:w="1116"/>
        <w:gridCol w:w="1556"/>
        <w:gridCol w:w="1551"/>
      </w:tblGrid>
      <w:tr w:rsidR="00807B0E" w:rsidRPr="00807B0E" w14:paraId="77ACA3F5" w14:textId="73A8F078" w:rsidTr="00807B0E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7CD0F750" w14:textId="77777777" w:rsidR="00807B0E" w:rsidRPr="00807B0E" w:rsidRDefault="00807B0E" w:rsidP="00095FAA">
            <w:pPr>
              <w:jc w:val="center"/>
              <w:rPr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1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331E15D8" w14:textId="77777777" w:rsidR="00807B0E" w:rsidRPr="00807B0E" w:rsidRDefault="00807B0E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807B0E" w:rsidRPr="00807B0E" w14:paraId="5865B465" w14:textId="2438C8D3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807B0E" w:rsidRPr="00807B0E" w:rsidRDefault="00807B0E" w:rsidP="00095FAA">
            <w:pPr>
              <w:jc w:val="center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807B0E" w:rsidRPr="00807B0E" w:rsidRDefault="00807B0E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807B0E" w:rsidRPr="00807B0E" w:rsidRDefault="00807B0E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807B0E" w:rsidRPr="00807B0E" w:rsidRDefault="00807B0E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ıf</w:t>
            </w:r>
          </w:p>
        </w:tc>
      </w:tr>
      <w:tr w:rsidR="00807B0E" w:rsidRPr="00807B0E" w14:paraId="63E7075D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148C" w14:textId="34338A64" w:rsidR="00807B0E" w:rsidRPr="00807B0E" w:rsidRDefault="00807B0E" w:rsidP="00670D80">
            <w:pPr>
              <w:rPr>
                <w:sz w:val="18"/>
                <w:szCs w:val="18"/>
              </w:rPr>
            </w:pPr>
            <w:r w:rsidRPr="00807B0E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 xml:space="preserve">UOZTA2-Ataturk’s Principles and The History of Revolutions II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0332" w14:textId="3850FDF0" w:rsidR="00807B0E" w:rsidRPr="00807B0E" w:rsidRDefault="00807B0E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6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61D1" w14:textId="5590487B" w:rsidR="00807B0E" w:rsidRPr="00807B0E" w:rsidRDefault="00807B0E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9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78CC" w14:textId="77FC05B9" w:rsidR="00807B0E" w:rsidRPr="00807B0E" w:rsidRDefault="00807B0E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b/>
                <w:color w:val="FF0000"/>
                <w:sz w:val="18"/>
                <w:szCs w:val="18"/>
              </w:rPr>
              <w:t xml:space="preserve">ONLINE </w:t>
            </w:r>
          </w:p>
        </w:tc>
      </w:tr>
      <w:tr w:rsidR="00807B0E" w:rsidRPr="00807B0E" w14:paraId="0D948BD5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8BBE" w14:textId="23E622EC" w:rsidR="00807B0E" w:rsidRPr="00807B0E" w:rsidRDefault="00807B0E" w:rsidP="00670D80">
            <w:pPr>
              <w:rPr>
                <w:color w:val="000000"/>
                <w:sz w:val="18"/>
                <w:szCs w:val="18"/>
                <w:lang w:val="en-GB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>IDE176-Applied English Grammar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DDBFA" w14:textId="42896B37" w:rsidR="00807B0E" w:rsidRPr="00807B0E" w:rsidRDefault="00807B0E" w:rsidP="009C6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7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CEB80" w14:textId="54BD765E" w:rsidR="00807B0E" w:rsidRPr="00807B0E" w:rsidRDefault="00807B0E" w:rsidP="009C6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53B5" w14:textId="11ECAF6B" w:rsidR="00807B0E" w:rsidRPr="00807B0E" w:rsidRDefault="00807B0E" w:rsidP="009C6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807B0E">
              <w:rPr>
                <w:color w:val="000000" w:themeColor="text1"/>
                <w:sz w:val="18"/>
                <w:szCs w:val="18"/>
              </w:rPr>
              <w:t>C1/A6</w:t>
            </w:r>
          </w:p>
        </w:tc>
      </w:tr>
      <w:tr w:rsidR="00807B0E" w:rsidRPr="00807B0E" w14:paraId="01E69BA6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424E" w14:textId="77777777" w:rsidR="00807B0E" w:rsidRPr="00807B0E" w:rsidRDefault="00807B0E" w:rsidP="009C6798">
            <w:pPr>
              <w:rPr>
                <w:color w:val="000000"/>
                <w:sz w:val="18"/>
                <w:szCs w:val="18"/>
                <w:lang w:val="en-GB"/>
              </w:rPr>
            </w:pPr>
            <w:r w:rsidRPr="00807B0E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UOZTD2-Turkish Language II</w:t>
            </w:r>
          </w:p>
          <w:p w14:paraId="294DC890" w14:textId="64805FDC" w:rsidR="00807B0E" w:rsidRPr="00807B0E" w:rsidRDefault="00807B0E" w:rsidP="009C6798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1661" w14:textId="009E3ABC" w:rsidR="00807B0E" w:rsidRPr="00807B0E" w:rsidRDefault="00807B0E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B4774" w14:textId="10E893AF" w:rsidR="00807B0E" w:rsidRPr="00807B0E" w:rsidRDefault="00807B0E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9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A2B" w14:textId="4DC937C1" w:rsidR="00807B0E" w:rsidRPr="00807B0E" w:rsidRDefault="00807B0E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b/>
                <w:color w:val="FF0000"/>
                <w:sz w:val="18"/>
                <w:szCs w:val="18"/>
              </w:rPr>
              <w:t xml:space="preserve">ONLINE </w:t>
            </w:r>
          </w:p>
        </w:tc>
      </w:tr>
      <w:tr w:rsidR="00807B0E" w:rsidRPr="00807B0E" w14:paraId="4C33D255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B5EFF" w14:textId="4A2244E6" w:rsidR="00807B0E" w:rsidRPr="00807B0E" w:rsidRDefault="00807B0E" w:rsidP="00670D80">
            <w:pPr>
              <w:rPr>
                <w:color w:val="000000"/>
                <w:sz w:val="18"/>
                <w:szCs w:val="18"/>
                <w:lang w:val="en-GB"/>
              </w:rPr>
            </w:pPr>
            <w:r w:rsidRPr="00807B0E">
              <w:rPr>
                <w:b w:val="0"/>
                <w:color w:val="000000"/>
                <w:sz w:val="18"/>
                <w:szCs w:val="18"/>
                <w:lang w:val="en-GB"/>
              </w:rPr>
              <w:t>IDE102-British Culture and History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3ABF" w14:textId="1FB9F55D" w:rsidR="00807B0E" w:rsidRPr="00807B0E" w:rsidRDefault="00807B0E" w:rsidP="00670D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9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2909E" w14:textId="3C06A10A" w:rsidR="00807B0E" w:rsidRPr="00807B0E" w:rsidRDefault="00807B0E" w:rsidP="00670D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2F86F" w14:textId="1051FAED" w:rsidR="00807B0E" w:rsidRPr="00807B0E" w:rsidRDefault="00807B0E" w:rsidP="00F02D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807B0E">
              <w:rPr>
                <w:color w:val="000000" w:themeColor="text1"/>
                <w:sz w:val="18"/>
                <w:szCs w:val="18"/>
              </w:rPr>
              <w:t>C1/A6?</w:t>
            </w:r>
          </w:p>
        </w:tc>
      </w:tr>
      <w:tr w:rsidR="00807B0E" w:rsidRPr="00807B0E" w14:paraId="3DFA8AE6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175C9" w14:textId="5B25FF36" w:rsidR="00807B0E" w:rsidRPr="00807B0E" w:rsidRDefault="00807B0E" w:rsidP="00670D80">
            <w:pPr>
              <w:rPr>
                <w:b w:val="0"/>
                <w:color w:val="000000"/>
                <w:sz w:val="18"/>
                <w:szCs w:val="18"/>
                <w:lang w:val="en-GB"/>
              </w:rPr>
            </w:pPr>
            <w:r w:rsidRPr="00807B0E">
              <w:rPr>
                <w:b w:val="0"/>
                <w:color w:val="000000"/>
                <w:sz w:val="18"/>
                <w:szCs w:val="18"/>
                <w:lang w:val="en-GB"/>
              </w:rPr>
              <w:t>UOD102-Career Planning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5FCA" w14:textId="3E323A70" w:rsidR="00807B0E" w:rsidRPr="00807B0E" w:rsidRDefault="00807B0E" w:rsidP="00670D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0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76B9A" w14:textId="6262F14A" w:rsidR="00807B0E" w:rsidRPr="00807B0E" w:rsidRDefault="00807B0E" w:rsidP="00670D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B4A9" w14:textId="2E5E029A" w:rsidR="00807B0E" w:rsidRPr="00807B0E" w:rsidRDefault="00807B0E" w:rsidP="00670D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b/>
                <w:color w:val="FF0000"/>
                <w:sz w:val="18"/>
                <w:szCs w:val="18"/>
              </w:rPr>
              <w:t xml:space="preserve">ONLINE </w:t>
            </w:r>
          </w:p>
        </w:tc>
      </w:tr>
      <w:tr w:rsidR="00807B0E" w:rsidRPr="00807B0E" w14:paraId="2FB1C720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7DA3C" w14:textId="6F41AB47" w:rsidR="00807B0E" w:rsidRPr="00807B0E" w:rsidRDefault="00807B0E" w:rsidP="00D77247">
            <w:pPr>
              <w:rPr>
                <w:color w:val="000000"/>
                <w:sz w:val="18"/>
                <w:szCs w:val="18"/>
                <w:lang w:val="en-GB"/>
              </w:rPr>
            </w:pPr>
            <w:r w:rsidRPr="00807B0E">
              <w:rPr>
                <w:rFonts w:eastAsia="Times New Roman" w:cstheme="minorHAnsi"/>
                <w:b w:val="0"/>
                <w:sz w:val="18"/>
                <w:szCs w:val="18"/>
                <w:lang w:val="en-GB" w:eastAsia="tr-TR"/>
              </w:rPr>
              <w:t>IDE178-Digital Storytelling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C3218" w14:textId="4554A792" w:rsidR="00807B0E" w:rsidRPr="00807B0E" w:rsidRDefault="00807B0E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0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ABE20" w14:textId="5BAD71B7" w:rsidR="00807B0E" w:rsidRPr="00807B0E" w:rsidRDefault="00807B0E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B1C2" w14:textId="4A7C9561" w:rsidR="00807B0E" w:rsidRPr="00807B0E" w:rsidRDefault="00807B0E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807B0E">
              <w:rPr>
                <w:color w:val="000000" w:themeColor="text1"/>
                <w:sz w:val="18"/>
                <w:szCs w:val="18"/>
              </w:rPr>
              <w:t>C1/A6</w:t>
            </w:r>
          </w:p>
        </w:tc>
      </w:tr>
      <w:tr w:rsidR="00807B0E" w:rsidRPr="00807B0E" w14:paraId="78C985CA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6E69C" w14:textId="0B3C58B1" w:rsidR="00807B0E" w:rsidRPr="00807B0E" w:rsidRDefault="00807B0E" w:rsidP="00D77247">
            <w:pPr>
              <w:rPr>
                <w:color w:val="000000"/>
                <w:sz w:val="18"/>
                <w:szCs w:val="18"/>
                <w:lang w:val="en-GB"/>
              </w:rPr>
            </w:pPr>
            <w:r w:rsidRPr="00807B0E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IDE104-Mytholog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C6B7" w14:textId="3BB8148A" w:rsidR="00807B0E" w:rsidRPr="00807B0E" w:rsidRDefault="00807B0E" w:rsidP="00D772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1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91E5E" w14:textId="405DBCAF" w:rsidR="00807B0E" w:rsidRPr="00807B0E" w:rsidRDefault="00807B0E" w:rsidP="00D772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0:00-11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EC55B" w14:textId="281B14CF" w:rsidR="00807B0E" w:rsidRPr="00807B0E" w:rsidRDefault="00807B0E" w:rsidP="00D772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807B0E">
              <w:rPr>
                <w:color w:val="000000" w:themeColor="text1"/>
                <w:sz w:val="18"/>
                <w:szCs w:val="18"/>
              </w:rPr>
              <w:t>C1/A6</w:t>
            </w:r>
          </w:p>
        </w:tc>
      </w:tr>
      <w:tr w:rsidR="00807B0E" w:rsidRPr="00807B0E" w14:paraId="2B596FDA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9B4B5" w14:textId="558F8FCF" w:rsidR="00807B0E" w:rsidRPr="00807B0E" w:rsidRDefault="00807B0E" w:rsidP="00D77247">
            <w:pPr>
              <w:rPr>
                <w:rFonts w:eastAsia="Times New Roman" w:cstheme="minorHAnsi"/>
                <w:b w:val="0"/>
                <w:sz w:val="18"/>
                <w:szCs w:val="18"/>
                <w:lang w:val="en-GB" w:eastAsia="tr-TR"/>
              </w:rPr>
            </w:pPr>
            <w:r w:rsidRPr="00807B0E">
              <w:rPr>
                <w:rFonts w:eastAsia="Times New Roman" w:cstheme="minorHAnsi"/>
                <w:b w:val="0"/>
                <w:sz w:val="18"/>
                <w:szCs w:val="18"/>
                <w:lang w:val="en-GB" w:eastAsia="tr-TR"/>
              </w:rPr>
              <w:t>IDE106-Presentation and Techniques and Academic Speaking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680BD" w14:textId="25043E73" w:rsidR="00807B0E" w:rsidRPr="00807B0E" w:rsidRDefault="00807B0E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2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5853C" w14:textId="0FD4A316" w:rsidR="00807B0E" w:rsidRPr="00807B0E" w:rsidRDefault="00807B0E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0:00-11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3FF1" w14:textId="00FC2CBE" w:rsidR="00807B0E" w:rsidRPr="00807B0E" w:rsidRDefault="00807B0E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807B0E">
              <w:rPr>
                <w:color w:val="000000" w:themeColor="text1"/>
                <w:sz w:val="18"/>
                <w:szCs w:val="18"/>
              </w:rPr>
              <w:t>C1</w:t>
            </w:r>
          </w:p>
        </w:tc>
      </w:tr>
      <w:tr w:rsidR="00807B0E" w:rsidRPr="00807B0E" w14:paraId="1AC5596F" w14:textId="6645604B" w:rsidTr="00807B0E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0F21B264" w14:textId="77777777" w:rsidR="00807B0E" w:rsidRPr="00807B0E" w:rsidRDefault="00807B0E" w:rsidP="00D77247">
            <w:pPr>
              <w:jc w:val="center"/>
              <w:rPr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2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0E8C0E51" w14:textId="77777777" w:rsidR="00807B0E" w:rsidRPr="00807B0E" w:rsidRDefault="00807B0E" w:rsidP="00D772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807B0E" w:rsidRPr="00807B0E" w14:paraId="78F4D67A" w14:textId="2E0DF093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A628" w14:textId="77777777" w:rsidR="00807B0E" w:rsidRPr="00807B0E" w:rsidRDefault="00807B0E" w:rsidP="00D77247">
            <w:pPr>
              <w:jc w:val="center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1429" w14:textId="77777777" w:rsidR="00807B0E" w:rsidRPr="00807B0E" w:rsidRDefault="00807B0E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B9D" w14:textId="77777777" w:rsidR="00807B0E" w:rsidRPr="00807B0E" w:rsidRDefault="00807B0E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D1C" w14:textId="77777777" w:rsidR="00807B0E" w:rsidRPr="00807B0E" w:rsidRDefault="00807B0E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ıf</w:t>
            </w:r>
          </w:p>
        </w:tc>
      </w:tr>
      <w:tr w:rsidR="00807B0E" w:rsidRPr="00807B0E" w14:paraId="6CC0A7DD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29F5" w14:textId="60E7695A" w:rsidR="00807B0E" w:rsidRPr="00807B0E" w:rsidRDefault="00807B0E" w:rsidP="003A7B25">
            <w:pPr>
              <w:rPr>
                <w:sz w:val="18"/>
                <w:szCs w:val="18"/>
              </w:rPr>
            </w:pPr>
            <w:r w:rsidRPr="00807B0E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IDE208-Linguistics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5DCB" w14:textId="32CA1047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6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9FAA8" w14:textId="0CDF36B5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D007" w14:textId="1C0B389A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/A6</w:t>
            </w:r>
          </w:p>
        </w:tc>
      </w:tr>
      <w:tr w:rsidR="00807B0E" w:rsidRPr="00807B0E" w14:paraId="1D6A2394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2E21E" w14:textId="28C19529" w:rsidR="00807B0E" w:rsidRPr="00807B0E" w:rsidRDefault="00807B0E" w:rsidP="003A7B25">
            <w:pPr>
              <w:rPr>
                <w:sz w:val="18"/>
                <w:szCs w:val="18"/>
                <w:lang w:val="en-GB"/>
              </w:rPr>
            </w:pPr>
            <w:r w:rsidRPr="00807B0E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IDE206-English Drama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99CD9" w14:textId="0EBC42AD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7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05BA" w14:textId="5BC1B055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807B0E">
              <w:rPr>
                <w:sz w:val="18"/>
                <w:szCs w:val="18"/>
                <w:lang w:val="en-GB"/>
              </w:rPr>
              <w:t>10:00-11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82B1" w14:textId="7A5DD1AE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/A6?</w:t>
            </w:r>
          </w:p>
        </w:tc>
      </w:tr>
      <w:tr w:rsidR="00807B0E" w:rsidRPr="00807B0E" w14:paraId="53F06349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D9D0" w14:textId="26ED7F55" w:rsidR="00807B0E" w:rsidRPr="00807B0E" w:rsidRDefault="00807B0E" w:rsidP="003A7B25">
            <w:pPr>
              <w:rPr>
                <w:color w:val="000000"/>
                <w:sz w:val="18"/>
                <w:szCs w:val="18"/>
                <w:lang w:val="en-GB"/>
              </w:rPr>
            </w:pPr>
            <w:r w:rsidRPr="00807B0E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IDE270-French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7DD8C" w14:textId="51BF7EAC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2DA9" w14:textId="233DF76B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7227" w14:textId="0F9E15C9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/A6</w:t>
            </w:r>
          </w:p>
        </w:tc>
      </w:tr>
      <w:tr w:rsidR="00807B0E" w:rsidRPr="00807B0E" w14:paraId="313F953C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391F" w14:textId="7055D29F" w:rsidR="00807B0E" w:rsidRPr="00807B0E" w:rsidRDefault="00807B0E" w:rsidP="003A7B25">
            <w:pPr>
              <w:jc w:val="left"/>
              <w:rPr>
                <w:b w:val="0"/>
                <w:sz w:val="18"/>
                <w:szCs w:val="18"/>
                <w:lang w:val="en-GB"/>
              </w:rPr>
            </w:pPr>
            <w:r w:rsidRPr="00807B0E">
              <w:rPr>
                <w:b w:val="0"/>
                <w:color w:val="000000"/>
                <w:sz w:val="18"/>
                <w:szCs w:val="18"/>
                <w:lang w:val="en-GB"/>
              </w:rPr>
              <w:t>IDE210-Natural Sources of Western Literatu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1109" w14:textId="305786E0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0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57A4" w14:textId="5CFFFAEC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1275" w14:textId="48DE383A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LAB2</w:t>
            </w:r>
          </w:p>
        </w:tc>
      </w:tr>
      <w:tr w:rsidR="00807B0E" w:rsidRPr="00807B0E" w14:paraId="4266A5CB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C3590" w14:textId="1FECD594" w:rsidR="00807B0E" w:rsidRPr="00807B0E" w:rsidRDefault="00807B0E" w:rsidP="003A7B25">
            <w:pPr>
              <w:jc w:val="left"/>
              <w:rPr>
                <w:b w:val="0"/>
                <w:color w:val="000000"/>
                <w:sz w:val="18"/>
                <w:szCs w:val="18"/>
                <w:lang w:val="en-GB"/>
              </w:rPr>
            </w:pPr>
            <w:r w:rsidRPr="00807B0E">
              <w:rPr>
                <w:b w:val="0"/>
                <w:color w:val="000000"/>
                <w:sz w:val="18"/>
                <w:szCs w:val="18"/>
                <w:lang w:val="en-GB"/>
              </w:rPr>
              <w:t>IDE204-Survey of British Literature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FBB97" w14:textId="0B94645C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807B0E">
              <w:rPr>
                <w:sz w:val="18"/>
                <w:szCs w:val="18"/>
                <w:lang w:val="en-GB"/>
              </w:rPr>
              <w:t>11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C675F" w14:textId="116C5874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3:00-14:3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8759" w14:textId="3C0FAD52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/A6</w:t>
            </w:r>
          </w:p>
        </w:tc>
      </w:tr>
      <w:tr w:rsidR="00807B0E" w:rsidRPr="00807B0E" w14:paraId="34C4F833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6923" w14:textId="32484194" w:rsidR="00807B0E" w:rsidRPr="00807B0E" w:rsidRDefault="00807B0E" w:rsidP="003A7B25">
            <w:pPr>
              <w:jc w:val="left"/>
              <w:rPr>
                <w:b w:val="0"/>
                <w:color w:val="000000"/>
                <w:sz w:val="18"/>
                <w:szCs w:val="18"/>
                <w:lang w:val="en-GB"/>
              </w:rPr>
            </w:pPr>
            <w:r w:rsidRPr="00807B0E">
              <w:rPr>
                <w:b w:val="0"/>
                <w:color w:val="000000"/>
                <w:sz w:val="18"/>
                <w:szCs w:val="18"/>
                <w:lang w:val="en-GB"/>
              </w:rPr>
              <w:t>IDE202-Research Methods and Skill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30C54" w14:textId="12ABB95D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807B0E">
              <w:rPr>
                <w:sz w:val="18"/>
                <w:szCs w:val="18"/>
                <w:lang w:val="en-GB"/>
              </w:rPr>
              <w:t>12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CB73A" w14:textId="52DB6BF5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DF533" w14:textId="7E69282C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3964B5A5" w14:textId="023BE2F4" w:rsidTr="00807B0E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1DCC1595" w14:textId="77777777" w:rsidR="00807B0E" w:rsidRPr="00807B0E" w:rsidRDefault="00807B0E" w:rsidP="003A7B25">
            <w:pPr>
              <w:jc w:val="center"/>
              <w:rPr>
                <w:sz w:val="18"/>
                <w:szCs w:val="18"/>
                <w:lang w:val="en-GB"/>
              </w:rPr>
            </w:pPr>
            <w:r w:rsidRPr="00807B0E">
              <w:rPr>
                <w:b/>
                <w:sz w:val="18"/>
                <w:szCs w:val="18"/>
                <w:lang w:val="en-GB"/>
              </w:rPr>
              <w:t>3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4E7E6862" w14:textId="77777777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  <w:lang w:val="en-GB"/>
              </w:rPr>
            </w:pPr>
          </w:p>
        </w:tc>
      </w:tr>
      <w:tr w:rsidR="00807B0E" w:rsidRPr="00807B0E" w14:paraId="30D3DE0A" w14:textId="627744DA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3D7A" w14:textId="77777777" w:rsidR="00807B0E" w:rsidRPr="00807B0E" w:rsidRDefault="00807B0E" w:rsidP="003A7B25">
            <w:pPr>
              <w:jc w:val="center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68C" w14:textId="77777777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21E9" w14:textId="77777777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B498" w14:textId="77777777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ıf</w:t>
            </w:r>
          </w:p>
        </w:tc>
      </w:tr>
      <w:tr w:rsidR="00807B0E" w:rsidRPr="00807B0E" w14:paraId="2873ECFC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C3155" w14:textId="6524AB18" w:rsidR="00807B0E" w:rsidRPr="00807B0E" w:rsidRDefault="00807B0E" w:rsidP="003A7B25">
            <w:pPr>
              <w:rPr>
                <w:sz w:val="18"/>
                <w:szCs w:val="18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 xml:space="preserve">USD352-University Selective Course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D6630" w14:textId="4AC499E0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6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63740" w14:textId="734FFE43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3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256D0" w14:textId="5EDA5303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-</w:t>
            </w:r>
          </w:p>
        </w:tc>
      </w:tr>
      <w:tr w:rsidR="00807B0E" w:rsidRPr="00807B0E" w14:paraId="12DC222E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BA372" w14:textId="0CAE1607" w:rsidR="00807B0E" w:rsidRPr="00807B0E" w:rsidRDefault="00807B0E" w:rsidP="003A7B25">
            <w:pPr>
              <w:rPr>
                <w:sz w:val="18"/>
                <w:szCs w:val="18"/>
                <w:lang w:val="en-GB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>IDE376-Readings in American Folklore: Gender and Plac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073C" w14:textId="0D8FBBA0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7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52D3" w14:textId="5E1D9BA0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  <w:lang w:val="en-GB"/>
              </w:rPr>
              <w:t>13:00-14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A6B2E" w14:textId="6320EC02" w:rsidR="00807B0E" w:rsidRPr="00807B0E" w:rsidRDefault="00807B0E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709842BC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7105" w14:textId="7F8E719A" w:rsidR="00807B0E" w:rsidRPr="00807B0E" w:rsidRDefault="00807B0E" w:rsidP="003A7B25">
            <w:pPr>
              <w:rPr>
                <w:b w:val="0"/>
                <w:sz w:val="18"/>
                <w:szCs w:val="18"/>
                <w:lang w:val="en-GB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>IDE308-Shakespea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297D2" w14:textId="16A919CF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264E" w14:textId="704FE427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807B0E">
              <w:rPr>
                <w:sz w:val="18"/>
                <w:szCs w:val="18"/>
                <w:lang w:val="en-GB"/>
              </w:rPr>
              <w:t>13:00-14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886D" w14:textId="2EBF332C" w:rsidR="00807B0E" w:rsidRPr="00807B0E" w:rsidRDefault="00807B0E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66EE14E1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8A5F5" w14:textId="25E54DC4" w:rsidR="00807B0E" w:rsidRPr="00807B0E" w:rsidRDefault="00807B0E" w:rsidP="002F76B3">
            <w:pPr>
              <w:rPr>
                <w:sz w:val="18"/>
                <w:szCs w:val="18"/>
                <w:lang w:val="en-GB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>IDE304-English Novel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39CD2" w14:textId="68E51544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3DE96" w14:textId="376DD354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807B0E">
              <w:rPr>
                <w:sz w:val="18"/>
                <w:szCs w:val="18"/>
              </w:rPr>
              <w:t>10:00-11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EE01C" w14:textId="0B512080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LAB2</w:t>
            </w:r>
          </w:p>
        </w:tc>
      </w:tr>
      <w:tr w:rsidR="00807B0E" w:rsidRPr="00807B0E" w14:paraId="372776EB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CCDA" w14:textId="68249BA7" w:rsidR="00807B0E" w:rsidRPr="00807B0E" w:rsidRDefault="00807B0E" w:rsidP="002F76B3">
            <w:pPr>
              <w:rPr>
                <w:sz w:val="18"/>
                <w:szCs w:val="18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>IDE306-Survey of American Literature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FC141" w14:textId="2AA74AAD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9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B069" w14:textId="2CBACA05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3:00-14:3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D5ECD" w14:textId="1FD34602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1A05802F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1E7B8" w14:textId="67E16E22" w:rsidR="00807B0E" w:rsidRPr="00807B0E" w:rsidRDefault="00807B0E" w:rsidP="002F76B3">
            <w:pPr>
              <w:rPr>
                <w:sz w:val="18"/>
                <w:szCs w:val="18"/>
                <w:lang w:val="en-GB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>IDE302-Translation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73DB" w14:textId="4E4B03B0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0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0759E" w14:textId="2ED96203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  <w:lang w:val="en-GB"/>
              </w:rPr>
              <w:t>13:00-14:15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D1F2B" w14:textId="5965D82C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0D61FBB2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FFA26" w14:textId="6BE06C24" w:rsidR="00807B0E" w:rsidRPr="00807B0E" w:rsidRDefault="00807B0E" w:rsidP="002F76B3">
            <w:pPr>
              <w:rPr>
                <w:sz w:val="18"/>
                <w:szCs w:val="18"/>
                <w:lang w:val="en-GB"/>
              </w:rPr>
            </w:pPr>
            <w:r w:rsidRPr="00807B0E">
              <w:rPr>
                <w:b w:val="0"/>
                <w:bCs w:val="0"/>
                <w:sz w:val="18"/>
                <w:szCs w:val="18"/>
                <w:lang w:val="en-GB"/>
              </w:rPr>
              <w:t>IDE366-Key Texts in Philosoph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C461E" w14:textId="7D4481E5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807B0E">
              <w:rPr>
                <w:sz w:val="18"/>
                <w:szCs w:val="18"/>
                <w:lang w:val="en-GB"/>
              </w:rPr>
              <w:t>11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ABD38" w14:textId="4CB7D19D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807B0E">
              <w:rPr>
                <w:sz w:val="18"/>
                <w:szCs w:val="18"/>
                <w:lang w:val="en-GB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A02C1" w14:textId="725C41E8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3096F283" w14:textId="77777777" w:rsidTr="00807B0E">
        <w:trPr>
          <w:gridBefore w:val="2"/>
          <w:wBefore w:w="4869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5568D942" w14:textId="16AF5B4F" w:rsidR="00807B0E" w:rsidRPr="00807B0E" w:rsidRDefault="00807B0E" w:rsidP="002F76B3">
            <w:pPr>
              <w:jc w:val="center"/>
              <w:rPr>
                <w:sz w:val="18"/>
                <w:szCs w:val="18"/>
                <w:lang w:val="en-GB"/>
              </w:rPr>
            </w:pPr>
            <w:r w:rsidRPr="00807B0E">
              <w:rPr>
                <w:b/>
                <w:sz w:val="18"/>
                <w:szCs w:val="18"/>
                <w:lang w:val="en-GB"/>
              </w:rPr>
              <w:t>4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32638FF8" w14:textId="77777777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  <w:lang w:val="en-GB"/>
              </w:rPr>
            </w:pPr>
          </w:p>
        </w:tc>
      </w:tr>
      <w:tr w:rsidR="00807B0E" w:rsidRPr="00807B0E" w14:paraId="61DC765D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6821" w14:textId="77777777" w:rsidR="00807B0E" w:rsidRPr="00807B0E" w:rsidRDefault="00807B0E" w:rsidP="002F76B3">
            <w:pPr>
              <w:jc w:val="center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179F9" w14:textId="77777777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14A4E" w14:textId="5A07B22A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av           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C6E20" w14:textId="77777777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807B0E">
              <w:rPr>
                <w:b/>
                <w:sz w:val="18"/>
                <w:szCs w:val="18"/>
              </w:rPr>
              <w:t>Sınıf</w:t>
            </w:r>
          </w:p>
        </w:tc>
      </w:tr>
      <w:tr w:rsidR="00807B0E" w:rsidRPr="00807B0E" w14:paraId="3E51A20A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D6F1A" w14:textId="7C76AD36" w:rsidR="00807B0E" w:rsidRPr="00807B0E" w:rsidRDefault="00807B0E" w:rsidP="002F76B3">
            <w:pPr>
              <w:rPr>
                <w:sz w:val="18"/>
                <w:szCs w:val="18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 xml:space="preserve">IDE408-Literary Theory and Criticism II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BF7D5" w14:textId="6FDFEF8B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6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F99D9" w14:textId="7CF59C4E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5:00-16:3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DC9C9" w14:textId="55B6A497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480F5756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14AA" w14:textId="78DD3252" w:rsidR="00807B0E" w:rsidRPr="00807B0E" w:rsidRDefault="00807B0E" w:rsidP="002F76B3">
            <w:pPr>
              <w:jc w:val="left"/>
              <w:rPr>
                <w:sz w:val="18"/>
                <w:szCs w:val="18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 xml:space="preserve">IDE402-Approaches and Methods in English Language Teaching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38205" w14:textId="58E06A79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7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BF81" w14:textId="3461995F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687E" w14:textId="5D936003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470686DE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E6102" w14:textId="40677857" w:rsidR="00807B0E" w:rsidRPr="00807B0E" w:rsidRDefault="00807B0E" w:rsidP="002F76B3">
            <w:pPr>
              <w:jc w:val="left"/>
              <w:rPr>
                <w:sz w:val="18"/>
                <w:szCs w:val="18"/>
                <w:lang w:val="en-GB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 xml:space="preserve">IDE404-Literary Non-fiction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C7F24" w14:textId="5C807034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653C1" w14:textId="465D697C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7FE7C" w14:textId="23287139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148902EF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3294B" w14:textId="749BF349" w:rsidR="00807B0E" w:rsidRPr="00807B0E" w:rsidRDefault="00807B0E" w:rsidP="002F76B3">
            <w:pPr>
              <w:jc w:val="left"/>
              <w:rPr>
                <w:sz w:val="18"/>
                <w:szCs w:val="18"/>
                <w:lang w:val="en-GB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>IDE406-Postmodern Novel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3F198" w14:textId="6C8E3E01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09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83BC5" w14:textId="67886635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9CF9A" w14:textId="29FAEE23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02D4B695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8A5E4" w14:textId="39F50F1F" w:rsidR="00807B0E" w:rsidRPr="00807B0E" w:rsidRDefault="00807B0E" w:rsidP="002F76B3">
            <w:pPr>
              <w:jc w:val="left"/>
              <w:rPr>
                <w:sz w:val="18"/>
                <w:szCs w:val="18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>IDE470-Social Responsibility and Professional Ethic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ECE8" w14:textId="5AA0790F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1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D21ED" w14:textId="0E35B176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B49ED" w14:textId="3E2B2E07" w:rsidR="00807B0E" w:rsidRPr="00807B0E" w:rsidRDefault="00807B0E" w:rsidP="002F76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  <w:tr w:rsidR="00807B0E" w:rsidRPr="00807B0E" w14:paraId="6B3D9680" w14:textId="77777777" w:rsidTr="00807B0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864BE" w14:textId="0C611D44" w:rsidR="00807B0E" w:rsidRPr="00807B0E" w:rsidRDefault="00807B0E" w:rsidP="002F76B3">
            <w:pPr>
              <w:rPr>
                <w:b w:val="0"/>
                <w:sz w:val="18"/>
                <w:szCs w:val="18"/>
                <w:lang w:val="en-GB"/>
              </w:rPr>
            </w:pPr>
            <w:r w:rsidRPr="00807B0E">
              <w:rPr>
                <w:b w:val="0"/>
                <w:sz w:val="18"/>
                <w:szCs w:val="18"/>
                <w:lang w:val="en-GB"/>
              </w:rPr>
              <w:t>IDE472-Arts Based Research in Language and Literatu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D6C32" w14:textId="0B4DBD51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807B0E">
              <w:rPr>
                <w:sz w:val="18"/>
                <w:szCs w:val="18"/>
                <w:lang w:val="en-GB"/>
              </w:rPr>
              <w:t>12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C8338" w14:textId="5363238C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807B0E">
              <w:rPr>
                <w:sz w:val="18"/>
                <w:szCs w:val="18"/>
                <w:lang w:val="en-GB"/>
              </w:rPr>
              <w:t>13:00-14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2F003" w14:textId="7F6BCCD3" w:rsidR="00807B0E" w:rsidRPr="00807B0E" w:rsidRDefault="00807B0E" w:rsidP="002F7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7B0E">
              <w:rPr>
                <w:sz w:val="18"/>
                <w:szCs w:val="18"/>
              </w:rPr>
              <w:t>C1</w:t>
            </w:r>
          </w:p>
        </w:tc>
      </w:tr>
    </w:tbl>
    <w:p w14:paraId="0F3D3671" w14:textId="77777777" w:rsidR="00E57556" w:rsidRPr="00807B0E" w:rsidRDefault="00E57556" w:rsidP="00381024">
      <w:pPr>
        <w:rPr>
          <w:b/>
          <w:sz w:val="18"/>
          <w:szCs w:val="18"/>
        </w:rPr>
      </w:pPr>
    </w:p>
    <w:p w14:paraId="19DF43EA" w14:textId="3CB5384A" w:rsidR="00176A2A" w:rsidRPr="00807B0E" w:rsidRDefault="00EF5221" w:rsidP="00176A2A">
      <w:pPr>
        <w:jc w:val="center"/>
        <w:rPr>
          <w:sz w:val="18"/>
          <w:szCs w:val="18"/>
        </w:rPr>
      </w:pPr>
      <w:r w:rsidRPr="00807B0E">
        <w:rPr>
          <w:b/>
          <w:sz w:val="18"/>
          <w:szCs w:val="18"/>
        </w:rPr>
        <w:t>Program Koordinatörü:</w:t>
      </w:r>
      <w:r w:rsidRPr="00807B0E">
        <w:rPr>
          <w:sz w:val="18"/>
          <w:szCs w:val="18"/>
        </w:rPr>
        <w:t xml:space="preserve"> Arş. Gör. Mehtap TUNAHAN </w:t>
      </w:r>
    </w:p>
    <w:p w14:paraId="780686E2" w14:textId="77777777" w:rsidR="00EF5221" w:rsidRPr="00807B0E" w:rsidRDefault="00EF5221" w:rsidP="00EF5221">
      <w:pPr>
        <w:spacing w:line="240" w:lineRule="auto"/>
        <w:jc w:val="center"/>
        <w:rPr>
          <w:sz w:val="18"/>
          <w:szCs w:val="18"/>
        </w:rPr>
      </w:pPr>
      <w:r w:rsidRPr="00807B0E">
        <w:rPr>
          <w:b/>
          <w:sz w:val="18"/>
          <w:szCs w:val="18"/>
        </w:rPr>
        <w:t>Bölüm Başkanı:</w:t>
      </w:r>
      <w:r w:rsidRPr="00807B0E">
        <w:rPr>
          <w:sz w:val="18"/>
          <w:szCs w:val="18"/>
        </w:rPr>
        <w:t xml:space="preserve"> Dr. Öğr. Üyesi Serap ATASEVER BELLİ</w:t>
      </w:r>
    </w:p>
    <w:p w14:paraId="44D11DA9" w14:textId="2C32A937" w:rsidR="0072442E" w:rsidRPr="00807B0E" w:rsidRDefault="0072442E" w:rsidP="001F0D20">
      <w:pPr>
        <w:spacing w:line="240" w:lineRule="auto"/>
        <w:jc w:val="center"/>
        <w:rPr>
          <w:sz w:val="18"/>
          <w:szCs w:val="18"/>
        </w:rPr>
      </w:pPr>
    </w:p>
    <w:p w14:paraId="2E9280B8" w14:textId="77777777" w:rsidR="00386ACB" w:rsidRPr="00807B0E" w:rsidRDefault="00386ACB" w:rsidP="001F0D20">
      <w:pPr>
        <w:spacing w:line="240" w:lineRule="auto"/>
        <w:jc w:val="center"/>
        <w:rPr>
          <w:sz w:val="18"/>
          <w:szCs w:val="18"/>
        </w:rPr>
      </w:pPr>
    </w:p>
    <w:sectPr w:rsidR="00386ACB" w:rsidRPr="00807B0E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9084E1" w14:textId="77777777" w:rsidR="00120C84" w:rsidRDefault="00120C84" w:rsidP="006A163C">
      <w:pPr>
        <w:spacing w:after="0" w:line="240" w:lineRule="auto"/>
      </w:pPr>
      <w:r>
        <w:separator/>
      </w:r>
    </w:p>
  </w:endnote>
  <w:endnote w:type="continuationSeparator" w:id="0">
    <w:p w14:paraId="106E93BF" w14:textId="77777777" w:rsidR="00120C84" w:rsidRDefault="00120C84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6B38A" w14:textId="77777777" w:rsidR="00120C84" w:rsidRDefault="00120C84" w:rsidP="006A163C">
      <w:pPr>
        <w:spacing w:after="0" w:line="240" w:lineRule="auto"/>
      </w:pPr>
      <w:r>
        <w:separator/>
      </w:r>
    </w:p>
  </w:footnote>
  <w:footnote w:type="continuationSeparator" w:id="0">
    <w:p w14:paraId="409EF125" w14:textId="77777777" w:rsidR="00120C84" w:rsidRDefault="00120C84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75250E5"/>
    <w:multiLevelType w:val="hybridMultilevel"/>
    <w:tmpl w:val="1592C016"/>
    <w:lvl w:ilvl="0" w:tplc="07848C4E">
      <w:start w:val="13"/>
      <w:numFmt w:val="bullet"/>
      <w:lvlText w:val="-"/>
      <w:lvlJc w:val="left"/>
      <w:pPr>
        <w:ind w:left="8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8712424">
    <w:abstractNumId w:val="2"/>
  </w:num>
  <w:num w:numId="2" w16cid:durableId="511801247">
    <w:abstractNumId w:val="0"/>
  </w:num>
  <w:num w:numId="3" w16cid:durableId="136000127">
    <w:abstractNumId w:val="3"/>
  </w:num>
  <w:num w:numId="4" w16cid:durableId="18914538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247B6"/>
    <w:rsid w:val="00025BE2"/>
    <w:rsid w:val="00034365"/>
    <w:rsid w:val="00076AAD"/>
    <w:rsid w:val="000778C8"/>
    <w:rsid w:val="000822B6"/>
    <w:rsid w:val="00093714"/>
    <w:rsid w:val="00095FAA"/>
    <w:rsid w:val="000A7850"/>
    <w:rsid w:val="000A791A"/>
    <w:rsid w:val="000C5D5A"/>
    <w:rsid w:val="000C71EE"/>
    <w:rsid w:val="000D6C26"/>
    <w:rsid w:val="000E3108"/>
    <w:rsid w:val="000F75FC"/>
    <w:rsid w:val="00102D5B"/>
    <w:rsid w:val="00107077"/>
    <w:rsid w:val="00114369"/>
    <w:rsid w:val="00114BF8"/>
    <w:rsid w:val="00120C84"/>
    <w:rsid w:val="001225DF"/>
    <w:rsid w:val="0014339B"/>
    <w:rsid w:val="00157C68"/>
    <w:rsid w:val="00176A2A"/>
    <w:rsid w:val="00182ECF"/>
    <w:rsid w:val="00196B64"/>
    <w:rsid w:val="001A190D"/>
    <w:rsid w:val="001A501C"/>
    <w:rsid w:val="001C34B9"/>
    <w:rsid w:val="001C377F"/>
    <w:rsid w:val="001C47A9"/>
    <w:rsid w:val="001D7DF6"/>
    <w:rsid w:val="001E127B"/>
    <w:rsid w:val="001F0D20"/>
    <w:rsid w:val="00201B76"/>
    <w:rsid w:val="0020577B"/>
    <w:rsid w:val="002075B9"/>
    <w:rsid w:val="00215FA0"/>
    <w:rsid w:val="002279AC"/>
    <w:rsid w:val="00234C4C"/>
    <w:rsid w:val="00236272"/>
    <w:rsid w:val="002452B3"/>
    <w:rsid w:val="0025513E"/>
    <w:rsid w:val="002658F1"/>
    <w:rsid w:val="00293645"/>
    <w:rsid w:val="002970E0"/>
    <w:rsid w:val="002B0AC7"/>
    <w:rsid w:val="002B0EF4"/>
    <w:rsid w:val="002B392D"/>
    <w:rsid w:val="002C5BDE"/>
    <w:rsid w:val="002E46EA"/>
    <w:rsid w:val="002F3F8B"/>
    <w:rsid w:val="002F6A55"/>
    <w:rsid w:val="002F76B3"/>
    <w:rsid w:val="00305A67"/>
    <w:rsid w:val="00312C42"/>
    <w:rsid w:val="00322C56"/>
    <w:rsid w:val="00343885"/>
    <w:rsid w:val="003620DE"/>
    <w:rsid w:val="00366EE4"/>
    <w:rsid w:val="00381024"/>
    <w:rsid w:val="00386ACB"/>
    <w:rsid w:val="003A2B5D"/>
    <w:rsid w:val="003A4027"/>
    <w:rsid w:val="003A7B25"/>
    <w:rsid w:val="003B011C"/>
    <w:rsid w:val="003B7D83"/>
    <w:rsid w:val="003C1418"/>
    <w:rsid w:val="003D00AE"/>
    <w:rsid w:val="003D1420"/>
    <w:rsid w:val="003D411E"/>
    <w:rsid w:val="003E201E"/>
    <w:rsid w:val="003E2EF5"/>
    <w:rsid w:val="003F3C31"/>
    <w:rsid w:val="00431CF3"/>
    <w:rsid w:val="00441FEB"/>
    <w:rsid w:val="004443A0"/>
    <w:rsid w:val="00444D00"/>
    <w:rsid w:val="004669A3"/>
    <w:rsid w:val="0047726E"/>
    <w:rsid w:val="00487779"/>
    <w:rsid w:val="004A17E1"/>
    <w:rsid w:val="004A260F"/>
    <w:rsid w:val="004B41D2"/>
    <w:rsid w:val="004E3057"/>
    <w:rsid w:val="004E4B06"/>
    <w:rsid w:val="004E5289"/>
    <w:rsid w:val="004E71DD"/>
    <w:rsid w:val="004F5F3E"/>
    <w:rsid w:val="005047C2"/>
    <w:rsid w:val="00514116"/>
    <w:rsid w:val="0052161C"/>
    <w:rsid w:val="00527E74"/>
    <w:rsid w:val="00530AA3"/>
    <w:rsid w:val="00531FDD"/>
    <w:rsid w:val="00542584"/>
    <w:rsid w:val="0054567D"/>
    <w:rsid w:val="00556C86"/>
    <w:rsid w:val="005626EF"/>
    <w:rsid w:val="005779C4"/>
    <w:rsid w:val="00585946"/>
    <w:rsid w:val="005910FC"/>
    <w:rsid w:val="005A624C"/>
    <w:rsid w:val="005B3886"/>
    <w:rsid w:val="005C15DC"/>
    <w:rsid w:val="005C359A"/>
    <w:rsid w:val="005D1728"/>
    <w:rsid w:val="005D4D39"/>
    <w:rsid w:val="005E17C4"/>
    <w:rsid w:val="005E2267"/>
    <w:rsid w:val="005E5209"/>
    <w:rsid w:val="0060124E"/>
    <w:rsid w:val="0060241A"/>
    <w:rsid w:val="0060707A"/>
    <w:rsid w:val="00610A7D"/>
    <w:rsid w:val="006239F8"/>
    <w:rsid w:val="00635989"/>
    <w:rsid w:val="006409CB"/>
    <w:rsid w:val="00647D43"/>
    <w:rsid w:val="0065402D"/>
    <w:rsid w:val="00665DCD"/>
    <w:rsid w:val="00670D80"/>
    <w:rsid w:val="00672BDA"/>
    <w:rsid w:val="00675755"/>
    <w:rsid w:val="00681353"/>
    <w:rsid w:val="00691A49"/>
    <w:rsid w:val="00694849"/>
    <w:rsid w:val="006A09AA"/>
    <w:rsid w:val="006A163C"/>
    <w:rsid w:val="006B35DE"/>
    <w:rsid w:val="006C6CCF"/>
    <w:rsid w:val="006D0EB8"/>
    <w:rsid w:val="006D0F64"/>
    <w:rsid w:val="006D2D03"/>
    <w:rsid w:val="006E1C7D"/>
    <w:rsid w:val="006F34E8"/>
    <w:rsid w:val="006F59EC"/>
    <w:rsid w:val="006F7D93"/>
    <w:rsid w:val="007061D8"/>
    <w:rsid w:val="00707E95"/>
    <w:rsid w:val="00710E3C"/>
    <w:rsid w:val="007223C5"/>
    <w:rsid w:val="0072442E"/>
    <w:rsid w:val="0073118F"/>
    <w:rsid w:val="007513B6"/>
    <w:rsid w:val="007751C0"/>
    <w:rsid w:val="00776F22"/>
    <w:rsid w:val="00782974"/>
    <w:rsid w:val="007909D7"/>
    <w:rsid w:val="00793893"/>
    <w:rsid w:val="00795B22"/>
    <w:rsid w:val="007A0EC3"/>
    <w:rsid w:val="007A20F2"/>
    <w:rsid w:val="007C17A6"/>
    <w:rsid w:val="007C59D6"/>
    <w:rsid w:val="007C67E3"/>
    <w:rsid w:val="007D5009"/>
    <w:rsid w:val="007E77CD"/>
    <w:rsid w:val="007F3BCA"/>
    <w:rsid w:val="00802F07"/>
    <w:rsid w:val="00807B0E"/>
    <w:rsid w:val="008338CF"/>
    <w:rsid w:val="00833B5C"/>
    <w:rsid w:val="00837694"/>
    <w:rsid w:val="008377B1"/>
    <w:rsid w:val="00843530"/>
    <w:rsid w:val="00844DE5"/>
    <w:rsid w:val="00871BBF"/>
    <w:rsid w:val="00873C83"/>
    <w:rsid w:val="00882F2D"/>
    <w:rsid w:val="0089622A"/>
    <w:rsid w:val="008A3CC4"/>
    <w:rsid w:val="008C3BFA"/>
    <w:rsid w:val="008D3453"/>
    <w:rsid w:val="009249DE"/>
    <w:rsid w:val="00930CA1"/>
    <w:rsid w:val="00930D91"/>
    <w:rsid w:val="0097235A"/>
    <w:rsid w:val="009757C2"/>
    <w:rsid w:val="009A7C84"/>
    <w:rsid w:val="009B3313"/>
    <w:rsid w:val="009B6E0C"/>
    <w:rsid w:val="009C1926"/>
    <w:rsid w:val="009C6798"/>
    <w:rsid w:val="009D4859"/>
    <w:rsid w:val="009D66F2"/>
    <w:rsid w:val="009E01CF"/>
    <w:rsid w:val="00A15272"/>
    <w:rsid w:val="00A256CD"/>
    <w:rsid w:val="00A473A6"/>
    <w:rsid w:val="00A56126"/>
    <w:rsid w:val="00A71262"/>
    <w:rsid w:val="00A71A82"/>
    <w:rsid w:val="00A91DED"/>
    <w:rsid w:val="00AA2CEB"/>
    <w:rsid w:val="00AB26B6"/>
    <w:rsid w:val="00AE6323"/>
    <w:rsid w:val="00AF3F2D"/>
    <w:rsid w:val="00B056B5"/>
    <w:rsid w:val="00B11DA5"/>
    <w:rsid w:val="00B23202"/>
    <w:rsid w:val="00B43EFC"/>
    <w:rsid w:val="00B610E2"/>
    <w:rsid w:val="00B72353"/>
    <w:rsid w:val="00B90AF5"/>
    <w:rsid w:val="00B91D4A"/>
    <w:rsid w:val="00B937F2"/>
    <w:rsid w:val="00BA2A1A"/>
    <w:rsid w:val="00BB37E5"/>
    <w:rsid w:val="00BC11FF"/>
    <w:rsid w:val="00BC6FB5"/>
    <w:rsid w:val="00BD02BA"/>
    <w:rsid w:val="00BE0110"/>
    <w:rsid w:val="00BE57D9"/>
    <w:rsid w:val="00BF333B"/>
    <w:rsid w:val="00C25587"/>
    <w:rsid w:val="00C3763D"/>
    <w:rsid w:val="00C42351"/>
    <w:rsid w:val="00C520FD"/>
    <w:rsid w:val="00C72072"/>
    <w:rsid w:val="00C82BD6"/>
    <w:rsid w:val="00C84CCA"/>
    <w:rsid w:val="00C91082"/>
    <w:rsid w:val="00CA4034"/>
    <w:rsid w:val="00CB47FC"/>
    <w:rsid w:val="00CC3BC8"/>
    <w:rsid w:val="00CF7769"/>
    <w:rsid w:val="00CF79E8"/>
    <w:rsid w:val="00D07B61"/>
    <w:rsid w:val="00D109CE"/>
    <w:rsid w:val="00D144F9"/>
    <w:rsid w:val="00D15606"/>
    <w:rsid w:val="00D21C62"/>
    <w:rsid w:val="00D22611"/>
    <w:rsid w:val="00D3213D"/>
    <w:rsid w:val="00D35145"/>
    <w:rsid w:val="00D373B4"/>
    <w:rsid w:val="00D40452"/>
    <w:rsid w:val="00D45340"/>
    <w:rsid w:val="00D457EB"/>
    <w:rsid w:val="00D5423C"/>
    <w:rsid w:val="00D77247"/>
    <w:rsid w:val="00DA4A05"/>
    <w:rsid w:val="00DC4AD2"/>
    <w:rsid w:val="00DD4D75"/>
    <w:rsid w:val="00DE3F9A"/>
    <w:rsid w:val="00DE7F70"/>
    <w:rsid w:val="00E178FC"/>
    <w:rsid w:val="00E22AA7"/>
    <w:rsid w:val="00E471BE"/>
    <w:rsid w:val="00E5749F"/>
    <w:rsid w:val="00E57556"/>
    <w:rsid w:val="00E64B3D"/>
    <w:rsid w:val="00E67565"/>
    <w:rsid w:val="00E82448"/>
    <w:rsid w:val="00E958A7"/>
    <w:rsid w:val="00E9774D"/>
    <w:rsid w:val="00EB1A35"/>
    <w:rsid w:val="00EB46BA"/>
    <w:rsid w:val="00EC4DB3"/>
    <w:rsid w:val="00EC5CB5"/>
    <w:rsid w:val="00EC61E2"/>
    <w:rsid w:val="00EE4570"/>
    <w:rsid w:val="00EF5221"/>
    <w:rsid w:val="00F02D81"/>
    <w:rsid w:val="00F0373A"/>
    <w:rsid w:val="00F07E93"/>
    <w:rsid w:val="00F4709B"/>
    <w:rsid w:val="00F64013"/>
    <w:rsid w:val="00F64099"/>
    <w:rsid w:val="00F70066"/>
    <w:rsid w:val="00F72241"/>
    <w:rsid w:val="00F735E2"/>
    <w:rsid w:val="00F93450"/>
    <w:rsid w:val="00FA32BC"/>
    <w:rsid w:val="00FA6745"/>
    <w:rsid w:val="00FB0622"/>
    <w:rsid w:val="00FC3A3F"/>
    <w:rsid w:val="00FE1A06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eGrid">
    <w:name w:val="Table Grid"/>
    <w:basedOn w:val="TableNormal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63C"/>
  </w:style>
  <w:style w:type="paragraph" w:styleId="Footer">
    <w:name w:val="footer"/>
    <w:basedOn w:val="Normal"/>
    <w:link w:val="Foot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63C"/>
  </w:style>
  <w:style w:type="table" w:customStyle="1" w:styleId="TabloKlavuzu1">
    <w:name w:val="Tablo Kılavuzu1"/>
    <w:basedOn w:val="TableNormal"/>
    <w:next w:val="TableGrid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7C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2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6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3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0BE349-720E-474F-AF19-B6B2701D5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8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amet Baytar</cp:lastModifiedBy>
  <cp:revision>99</cp:revision>
  <cp:lastPrinted>2022-10-25T12:05:00Z</cp:lastPrinted>
  <dcterms:created xsi:type="dcterms:W3CDTF">2022-10-25T12:09:00Z</dcterms:created>
  <dcterms:modified xsi:type="dcterms:W3CDTF">2026-03-25T14:12:00Z</dcterms:modified>
</cp:coreProperties>
</file>